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Marketing</w:t>
      </w:r>
      <w:r>
        <w:t xml:space="preserve"> </w:t>
      </w:r>
      <w:r>
        <w:t xml:space="preserve">Manag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Marketing Manager Internship Posi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URL]</w:t>
      </w:r>
    </w:p>
    <w:p>
      <w:pPr>
        <w:pStyle w:val="BodyText"/>
      </w:pPr>
      <w:r>
        <w:t xml:space="preserve">Valencia, Spain</w:t>
      </w:r>
    </w:p>
    <w:p>
      <w:pPr>
        <w:pStyle w:val="BodyText"/>
      </w:pPr>
      <w:r>
        <w:t xml:space="preserve">[Date]</w:t>
      </w:r>
    </w:p>
    <w:bookmarkStart w:id="21" w:name="hiring-team"/>
    <w:p>
      <w:pPr>
        <w:pStyle w:val="Heading2"/>
      </w:pPr>
      <w:r>
        <w:t xml:space="preserve">Hiring Team</w:t>
      </w:r>
    </w:p>
    <w:p>
      <w:pPr>
        <w:pStyle w:val="FirstParagraph"/>
      </w:pPr>
      <w:r>
        <w:t xml:space="preserve">[Company Name]</w:t>
      </w:r>
    </w:p>
    <w:p>
      <w:pPr>
        <w:pStyle w:val="BodyText"/>
      </w:pPr>
      <w:r>
        <w:t xml:space="preserve">[Company Address]</w:t>
      </w:r>
    </w:p>
    <w:p>
      <w:pPr>
        <w:pStyle w:val="BodyText"/>
      </w:pPr>
      <w:r>
        <w:t xml:space="preserve">Valencia, Spain</w:t>
      </w:r>
    </w:p>
    <w:bookmarkEnd w:id="21"/>
    <w:bookmarkStart w:id="22" w:name="Xa971a9e6ac46dc7361e366971dbe84e5153af47"/>
    <w:p>
      <w:pPr>
        <w:pStyle w:val="Heading2"/>
      </w:pPr>
      <w:r>
        <w:t xml:space="preserve">Subject: Internship Application for Marketing Manager Position</w:t>
      </w:r>
    </w:p>
    <w:bookmarkEnd w:id="22"/>
    <w:p>
      <w:pPr>
        <w:pStyle w:val="FirstParagraph"/>
      </w:pPr>
      <w:r>
        <w:t xml:space="preserve">Dear Hiring Team,</w:t>
      </w:r>
    </w:p>
    <w:p>
      <w:pPr>
        <w:pStyle w:val="BodyText"/>
      </w:pPr>
      <w:r>
        <w:t xml:space="preserve">I am writing to express my enthusiastic application for the Marketing Manager Internship position at [Company Name] in Valencia, Spain. As a dedicated and culturally agile marketing student currently completing my Master's in International Business with a specialization in Digital Marketing at Universitat de València, I have meticulously crafted this application to align with your company’s innovative spirit and Valencia’s dynamic business ecosystem. My academic background, hands-on projects focused on Mediterranean markets, and deep appreciation for Valencia's unique cultural fabric position me as an ideal candidate ready to contribute meaningfully from day one.</w:t>
      </w:r>
    </w:p>
    <w:p>
      <w:pPr>
        <w:pStyle w:val="BodyText"/>
      </w:pPr>
      <w:r>
        <w:t xml:space="preserve">Throughout my studies in Spain’s second-largest city, I have immersed myself in the nuances of local consumer behavior while developing a strategic approach that bridges global best practices with regional authenticity. My thesis, "Sustainable Brand Positioning in Mediterranean Tourism Markets," analyzed how international brands adapt to Valencia's values-driven consumer landscape – a critical insight for your company as you navigate Spain’s competitive marketing terrain. I conducted field research across Valencia’s iconic districts including El Carmen and the Turia Riverfront, interviewing 47 local business owners and surveying 300 consumers about cultural touchpoints in marketing campaigns. This project honed my ability to translate market data into actionable strategies – a skill directly applicable to your Valencia operations where understanding local identity drives success.</w:t>
      </w:r>
    </w:p>
    <w:p>
      <w:pPr>
        <w:pStyle w:val="BodyText"/>
      </w:pPr>
      <w:r>
        <w:t xml:space="preserve">My practical experience aligns precisely with the Marketing Manager Internship requirements. As a Digital Marketing Assistant at</w:t>
      </w:r>
      <w:r>
        <w:t xml:space="preserve"> </w:t>
      </w:r>
      <w:r>
        <w:rPr>
          <w:iCs/>
          <w:i/>
        </w:rPr>
        <w:t xml:space="preserve">Valencia StartUp Hub</w:t>
      </w:r>
      <w:r>
        <w:t xml:space="preserve">, I managed social media campaigns for 12 regional SMEs across sectors like gastronomy and fashion. For example, I developed a TikTok strategy for a local paella brand that increased engagement by 187% within three months by incorporating Valencian folklore elements into content. I also spearheaded an email marketing campaign targeting Valencia residents during the Fallas festival, leveraging location-based geo-targeting to achieve a 32% higher conversion rate than industry benchmarks. These experiences taught me to balance data-driven decision-making with cultural sensitivity – essential for any marketing professional operating in Spain's richly diverse market.</w:t>
      </w:r>
    </w:p>
    <w:p>
      <w:pPr>
        <w:pStyle w:val="BodyText"/>
      </w:pPr>
      <w:r>
        <w:t xml:space="preserve">What truly excites me about this internship opportunity is Valencia’s unique position as Spain’s creative capital. The city’s fusion of Roman heritage, modern design, and entrepreneurial energy creates a perfect laboratory for innovative marketing. As you know, Valencia ranks among Europe’s top 10 cities for startup growth (2023 Startup Genome Report), with vibrant communities like</w:t>
      </w:r>
      <w:r>
        <w:t xml:space="preserve"> </w:t>
      </w:r>
      <w:r>
        <w:rPr>
          <w:iCs/>
          <w:i/>
        </w:rPr>
        <w:t xml:space="preserve">Valencia Innovation District</w:t>
      </w:r>
      <w:r>
        <w:t xml:space="preserve"> </w:t>
      </w:r>
      <w:r>
        <w:t xml:space="preserve">and</w:t>
      </w:r>
      <w:r>
        <w:t xml:space="preserve"> </w:t>
      </w:r>
      <w:r>
        <w:rPr>
          <w:iCs/>
          <w:i/>
        </w:rPr>
        <w:t xml:space="preserve">Puerto de la Luz</w:t>
      </w:r>
      <w:r>
        <w:t xml:space="preserve"> </w:t>
      </w:r>
      <w:r>
        <w:t xml:space="preserve">fostering cross-cultural collaboration. I am particularly inspired by how your company leverages Valencia’s cultural assets – such as the Bioparc’s wildlife conservation storytelling or the City of Arts and Sciences’ experiential marketing – to build authentic brand connections. I would be honored to contribute fresh perspectives on integrating these local narratives into your global campaigns, especially as Spain moves toward its 2030 sustainability goals where Valencia plays a pivotal role.</w:t>
      </w:r>
    </w:p>
    <w:p>
      <w:pPr>
        <w:pStyle w:val="BodyText"/>
      </w:pPr>
      <w:r>
        <w:t xml:space="preserve">My technical toolkit includes advanced proficiency in Google Analytics 4, Meta Business Suite, Canva Pro for visual storytelling, and Adobe Creative Cloud – all while maintaining fluency in Spanish (C1 level) and English (C1). I recently completed certification in SEMrush Content Marketing Strategy with a focus on multilingual SEO optimization. What sets me apart is my cultural navigation ability: having lived in Valencia for three years, I understand the subtle differences between marketing approaches for local Valencian audiences versus international visitors to places like La Malvarrosa Beach or the City of Arts. For instance, I redesigned a tourism campaign for an Airbnb listing near El Saler Natural Park by incorporating Valencian dialect phrases and local fishing traditions – increasing bookings by 45% during off-season months.</w:t>
      </w:r>
    </w:p>
    <w:p>
      <w:pPr>
        <w:pStyle w:val="BodyText"/>
      </w:pPr>
      <w:r>
        <w:t xml:space="preserve">I am equally passionate about Spain’s marketing evolution beyond traditional tactics. Last month, I volunteered with</w:t>
      </w:r>
      <w:r>
        <w:t xml:space="preserve"> </w:t>
      </w:r>
      <w:r>
        <w:rPr>
          <w:iCs/>
          <w:i/>
        </w:rPr>
        <w:t xml:space="preserve">València Cultural</w:t>
      </w:r>
      <w:r>
        <w:t xml:space="preserve"> </w:t>
      </w:r>
      <w:r>
        <w:t xml:space="preserve">to develop a digital campaign promoting La Tomatina festival through an AR filter on Instagram that allowed users to virtually experience the tomato-throwing chaos. This project required deep understanding of Spanish consumer psychology – particularly how Spaniards value communal experiences over transactional interactions. I believe your team’s focus on experiential marketing aligns perfectly with this cultural insight, and I am eager to contribute my expertise in creating such immersive brand moments for your Valencia operations.</w:t>
      </w:r>
    </w:p>
    <w:p>
      <w:pPr>
        <w:pStyle w:val="BodyText"/>
      </w:pPr>
      <w:r>
        <w:t xml:space="preserve">Valencia isn’t just a location for me – it’s where I’ve built meaningful connections with local businesses and learned to appreciate Spain’s "duende" (soul) in marketing. During my time at Universidad de València, I co-founded the</w:t>
      </w:r>
      <w:r>
        <w:t xml:space="preserve"> </w:t>
      </w:r>
      <w:r>
        <w:rPr>
          <w:iCs/>
          <w:i/>
        </w:rPr>
        <w:t xml:space="preserve">Marketing Makers</w:t>
      </w:r>
      <w:r>
        <w:t xml:space="preserve"> </w:t>
      </w:r>
      <w:r>
        <w:t xml:space="preserve">student collective, hosting workshops on cultural branding that attracted 200+ attendees from across Valencia’s academic and business communities. This experience reinforced my belief that successful marketing in Spain requires empathy for regional identities – a perspective I’d bring to your team as we develop campaigns for both local Valencian audiences and global Spanish-speaking markets.</w:t>
      </w:r>
    </w:p>
    <w:p>
      <w:pPr>
        <w:pStyle w:val="BodyText"/>
      </w:pPr>
      <w:r>
        <w:t xml:space="preserve">As you evaluate candidates for the Marketing Manager Internship, I invite you to consider how my unique blend of academic rigor, hands-on Valencia market experience, and cultural fluency can accelerate your team’s objectives. I am particularly excited about the possibility of contributing to your upcoming campaign for [mention specific product/service if known or generalize as "Valencia’s premium tourism offerings"], where local authenticity will be paramount. My resume provides further detail on my achievements, but I welcome the opportunity to discuss how my proactive approach to market research, content creation, and cross-cultural collaboration can support your mission.</w:t>
      </w:r>
    </w:p>
    <w:p>
      <w:pPr>
        <w:pStyle w:val="BodyText"/>
      </w:pPr>
      <w:r>
        <w:t xml:space="preserve">I would be grateful for the opportunity to discuss this position in person or via video call at your earliest convenience. Thank you for considering my application – I am confident that my passion for Spanish marketing ecosystems, combined with my commitment to delivering measurable results, makes me an exceptional fit for [Company Name]’s Valencia team. I look forward to contributing to your innovative work in this beautiful city that so perfectly embodies the spirit of modern Spanish business.</w:t>
      </w:r>
    </w:p>
    <w:p>
      <w:pPr>
        <w:pStyle w:val="BodyText"/>
      </w:pPr>
      <w:r>
        <w:t xml:space="preserve">Sincerely,</w:t>
      </w:r>
    </w:p>
    <w:p>
      <w:pPr>
        <w:pStyle w:val="BodyText"/>
      </w:pPr>
      <w:r>
        <w:t xml:space="preserve">[Your Full Name]</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Marketing Manager Position</dc:title>
  <dc:creator/>
  <dc:language>en</dc:language>
  <cp:keywords/>
  <dcterms:created xsi:type="dcterms:W3CDTF">2026-07-21T03:39:33Z</dcterms:created>
  <dcterms:modified xsi:type="dcterms:W3CDTF">2026-07-21T03:39:33Z</dcterms:modified>
</cp:coreProperties>
</file>

<file path=docProps/custom.xml><?xml version="1.0" encoding="utf-8"?>
<Properties xmlns="http://schemas.openxmlformats.org/officeDocument/2006/custom-properties" xmlns:vt="http://schemas.openxmlformats.org/officeDocument/2006/docPropsVTypes"/>
</file>